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6FDD35" w14:textId="16EA9EEA" w:rsidR="00B85E66" w:rsidRDefault="00A21AF0" w:rsidP="00AC2295">
      <w:pPr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 xml:space="preserve">Individual Assignment: First Draft of </w:t>
      </w:r>
      <w:r w:rsidR="00AA10D0">
        <w:rPr>
          <w:rFonts w:ascii="Calibri" w:hAnsi="Calibri"/>
          <w:b/>
        </w:rPr>
        <w:t xml:space="preserve">A/B </w:t>
      </w:r>
      <w:r>
        <w:rPr>
          <w:rFonts w:ascii="Calibri" w:hAnsi="Calibri"/>
          <w:b/>
        </w:rPr>
        <w:t>Survey</w:t>
      </w:r>
    </w:p>
    <w:p w14:paraId="4D9FEF1F" w14:textId="77777777" w:rsidR="00DB3C17" w:rsidRDefault="00DB3C17" w:rsidP="00AC2295">
      <w:pPr>
        <w:rPr>
          <w:rFonts w:ascii="Calibri" w:hAnsi="Calibri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975"/>
        <w:gridCol w:w="7375"/>
      </w:tblGrid>
      <w:tr w:rsidR="005E4952" w:rsidRPr="008779BF" w14:paraId="68D07040" w14:textId="77777777" w:rsidTr="00AA10D0">
        <w:trPr>
          <w:trHeight w:val="413"/>
        </w:trPr>
        <w:tc>
          <w:tcPr>
            <w:tcW w:w="1056" w:type="pct"/>
          </w:tcPr>
          <w:p w14:paraId="1621F795" w14:textId="63EC8BE4" w:rsidR="005E4952" w:rsidRPr="008779BF" w:rsidRDefault="002A0CE6" w:rsidP="00B804A0">
            <w:pPr>
              <w:pStyle w:val="ListParagraph"/>
              <w:ind w:left="0"/>
            </w:pPr>
            <w:r>
              <w:t>B</w:t>
            </w:r>
            <w:r w:rsidR="00AA10D0">
              <w:t>usiness client</w:t>
            </w:r>
          </w:p>
        </w:tc>
        <w:tc>
          <w:tcPr>
            <w:tcW w:w="3944" w:type="pct"/>
          </w:tcPr>
          <w:p w14:paraId="3023CF32" w14:textId="1BDAA77D" w:rsidR="005E4952" w:rsidRPr="008779BF" w:rsidRDefault="00902590" w:rsidP="00B804A0">
            <w:pPr>
              <w:pStyle w:val="ListParagraph"/>
              <w:ind w:left="0"/>
            </w:pPr>
            <w:r>
              <w:t>Hi Tea</w:t>
            </w:r>
          </w:p>
        </w:tc>
      </w:tr>
    </w:tbl>
    <w:p w14:paraId="718BB4C1" w14:textId="17A24D8C" w:rsidR="005E4952" w:rsidRDefault="005E4952" w:rsidP="00AC2295">
      <w:pPr>
        <w:rPr>
          <w:rFonts w:ascii="Calibri" w:hAnsi="Calibri"/>
        </w:rPr>
      </w:pPr>
    </w:p>
    <w:p w14:paraId="665E1302" w14:textId="42C05436" w:rsidR="00A21AF0" w:rsidRDefault="00A21AF0" w:rsidP="00A21AF0">
      <w:pPr>
        <w:shd w:val="clear" w:color="auto" w:fill="FFFFFF"/>
        <w:rPr>
          <w:rFonts w:ascii="Calibri" w:hAnsi="Calibri" w:cs="Calibri"/>
          <w:color w:val="000000" w:themeColor="text1"/>
          <w:lang w:eastAsia="ko-KR"/>
        </w:rPr>
      </w:pPr>
      <w:r>
        <w:rPr>
          <w:rFonts w:ascii="Calibri" w:hAnsi="Calibri" w:cs="Calibri"/>
          <w:color w:val="000000" w:themeColor="text1"/>
          <w:lang w:eastAsia="ko-KR"/>
        </w:rPr>
        <w:t>Present the A/B test design (image below).</w:t>
      </w:r>
    </w:p>
    <w:p w14:paraId="7C605175" w14:textId="77777777" w:rsidR="005E4952" w:rsidRDefault="005E4952" w:rsidP="00AC2295">
      <w:pPr>
        <w:rPr>
          <w:rFonts w:ascii="Calibri" w:hAnsi="Calibri"/>
        </w:rPr>
      </w:pPr>
    </w:p>
    <w:p w14:paraId="10FA249E" w14:textId="328D1B3F" w:rsidR="00A21AF0" w:rsidRDefault="00A11606" w:rsidP="00A11606">
      <w:pPr>
        <w:rPr>
          <w:rFonts w:ascii="Calibri" w:hAnsi="Calibri"/>
        </w:rPr>
      </w:pPr>
      <w:r>
        <w:rPr>
          <w:rFonts w:ascii="Calibri" w:hAnsi="Calibri"/>
        </w:rPr>
        <w:t xml:space="preserve">                                  A                                                                       B</w:t>
      </w:r>
    </w:p>
    <w:p w14:paraId="75DF6FDE" w14:textId="77777777" w:rsidR="00A11606" w:rsidRDefault="00A11606" w:rsidP="00AC2295">
      <w:pPr>
        <w:rPr>
          <w:rFonts w:ascii="Calibri" w:hAnsi="Calibri"/>
        </w:rPr>
      </w:pPr>
    </w:p>
    <w:p w14:paraId="6E32A46B" w14:textId="30E9E9C6" w:rsidR="00A11606" w:rsidRDefault="00A11606" w:rsidP="00AC2295">
      <w:pPr>
        <w:rPr>
          <w:rFonts w:ascii="Calibri" w:hAnsi="Calibri"/>
        </w:rPr>
      </w:pPr>
      <w:r w:rsidRPr="00A11606">
        <w:rPr>
          <w:rFonts w:ascii="Calibri" w:hAnsi="Calibri"/>
          <w:noProof/>
        </w:rPr>
        <w:drawing>
          <wp:inline distT="0" distB="0" distL="0" distR="0" wp14:anchorId="7E88F4F4" wp14:editId="672A2FD2">
            <wp:extent cx="2575222" cy="4920921"/>
            <wp:effectExtent l="0" t="0" r="0" b="0"/>
            <wp:docPr id="2" name="Picture 1" descr="A collage of a photo of a person holding a cup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65743D52-9244-F464-5C33-A51372CF345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A collage of a photo of a person holding a cup&#10;&#10;Description automatically generated">
                      <a:extLst>
                        <a:ext uri="{FF2B5EF4-FFF2-40B4-BE49-F238E27FC236}">
                          <a16:creationId xmlns:a16="http://schemas.microsoft.com/office/drawing/2014/main" id="{65743D52-9244-F464-5C33-A51372CF345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575222" cy="4920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11606">
        <w:rPr>
          <w:rFonts w:ascii="Calibri" w:hAnsi="Calibri"/>
          <w:noProof/>
        </w:rPr>
        <w:drawing>
          <wp:inline distT="0" distB="0" distL="0" distR="0" wp14:anchorId="18BA0B4D" wp14:editId="34504F8E">
            <wp:extent cx="2575222" cy="4934661"/>
            <wp:effectExtent l="0" t="0" r="0" b="0"/>
            <wp:docPr id="3" name="Picture 2" descr="A collage of a person holding drinks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E9FE037E-146B-6DCB-EE69-9055404ACAC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A collage of a person holding drinks&#10;&#10;Description automatically generated">
                      <a:extLst>
                        <a:ext uri="{FF2B5EF4-FFF2-40B4-BE49-F238E27FC236}">
                          <a16:creationId xmlns:a16="http://schemas.microsoft.com/office/drawing/2014/main" id="{E9FE037E-146B-6DCB-EE69-9055404ACAC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75222" cy="4934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EC6D6" w14:textId="77777777" w:rsidR="00A21AF0" w:rsidRDefault="00A21AF0" w:rsidP="00AC2295">
      <w:pPr>
        <w:rPr>
          <w:rFonts w:ascii="Calibri" w:hAnsi="Calibri"/>
        </w:rPr>
      </w:pPr>
    </w:p>
    <w:p w14:paraId="39AE11E9" w14:textId="77777777" w:rsidR="00A21AF0" w:rsidRDefault="00A21AF0" w:rsidP="00AC2295">
      <w:pPr>
        <w:rPr>
          <w:rFonts w:ascii="Calibri" w:hAnsi="Calibri"/>
        </w:rPr>
      </w:pPr>
    </w:p>
    <w:p w14:paraId="0DDB32F2" w14:textId="77777777" w:rsidR="00A21AF0" w:rsidRDefault="00A21AF0" w:rsidP="00AC2295">
      <w:pPr>
        <w:rPr>
          <w:rFonts w:ascii="Calibri" w:hAnsi="Calibri"/>
        </w:rPr>
      </w:pPr>
    </w:p>
    <w:p w14:paraId="3C5D263E" w14:textId="77777777" w:rsidR="00A21AF0" w:rsidRDefault="00A21AF0" w:rsidP="00AC2295">
      <w:pPr>
        <w:rPr>
          <w:rFonts w:ascii="Calibri" w:hAnsi="Calibri"/>
        </w:rPr>
      </w:pPr>
    </w:p>
    <w:p w14:paraId="51EBEAA1" w14:textId="77777777" w:rsidR="003A52BC" w:rsidRDefault="003A52BC" w:rsidP="00AC2295">
      <w:pPr>
        <w:rPr>
          <w:rFonts w:ascii="Calibri" w:hAnsi="Calibri"/>
        </w:rPr>
      </w:pPr>
    </w:p>
    <w:p w14:paraId="0A41C170" w14:textId="77777777" w:rsidR="003A52BC" w:rsidRDefault="003A52BC" w:rsidP="00AC2295">
      <w:pPr>
        <w:rPr>
          <w:rFonts w:ascii="Calibri" w:hAnsi="Calibri"/>
        </w:rPr>
      </w:pPr>
    </w:p>
    <w:p w14:paraId="6FAD36A4" w14:textId="77777777" w:rsidR="003A52BC" w:rsidRDefault="003A52BC" w:rsidP="00AC2295">
      <w:pPr>
        <w:rPr>
          <w:rFonts w:ascii="Calibri" w:hAnsi="Calibri"/>
        </w:rPr>
      </w:pPr>
    </w:p>
    <w:p w14:paraId="3CAC4E1E" w14:textId="77777777" w:rsidR="00A21AF0" w:rsidRDefault="00A21AF0" w:rsidP="00AC2295">
      <w:pPr>
        <w:rPr>
          <w:rFonts w:ascii="Calibri" w:hAnsi="Calibri"/>
        </w:rPr>
      </w:pPr>
    </w:p>
    <w:p w14:paraId="0D1DA914" w14:textId="77777777" w:rsidR="00A21AF0" w:rsidRPr="00FA7D4D" w:rsidRDefault="00A21AF0" w:rsidP="00AC2295">
      <w:pPr>
        <w:rPr>
          <w:rFonts w:ascii="Calibri" w:hAnsi="Calibri"/>
        </w:rPr>
      </w:pPr>
    </w:p>
    <w:p w14:paraId="1C51CE81" w14:textId="09B43C5B" w:rsidR="005E4952" w:rsidRDefault="00A21AF0" w:rsidP="005E4952">
      <w:pPr>
        <w:shd w:val="clear" w:color="auto" w:fill="FFFFFF"/>
        <w:rPr>
          <w:rFonts w:ascii="Calibri" w:hAnsi="Calibri" w:cs="Times New Roman"/>
          <w:b/>
          <w:color w:val="000000" w:themeColor="text1"/>
          <w:lang w:eastAsia="ko-KR"/>
        </w:rPr>
      </w:pPr>
      <w:r>
        <w:rPr>
          <w:rFonts w:ascii="Calibri" w:hAnsi="Calibri" w:cs="Times New Roman"/>
          <w:b/>
          <w:color w:val="000000" w:themeColor="text1"/>
          <w:lang w:eastAsia="ko-KR"/>
        </w:rPr>
        <w:lastRenderedPageBreak/>
        <w:t xml:space="preserve">Draft your first </w:t>
      </w:r>
      <w:r w:rsidR="005E4952">
        <w:rPr>
          <w:rFonts w:ascii="Calibri" w:hAnsi="Calibri" w:cs="Times New Roman"/>
          <w:b/>
          <w:color w:val="000000" w:themeColor="text1"/>
          <w:lang w:eastAsia="ko-KR"/>
        </w:rPr>
        <w:t xml:space="preserve">A/B Test </w:t>
      </w:r>
      <w:r>
        <w:rPr>
          <w:rFonts w:ascii="Calibri" w:hAnsi="Calibri" w:cs="Times New Roman"/>
          <w:b/>
          <w:color w:val="000000" w:themeColor="text1"/>
          <w:lang w:eastAsia="ko-KR"/>
        </w:rPr>
        <w:t xml:space="preserve">survey. </w:t>
      </w:r>
    </w:p>
    <w:p w14:paraId="79897D18" w14:textId="7B59D960" w:rsidR="00B9395F" w:rsidRDefault="00B9395F" w:rsidP="005E4952">
      <w:pPr>
        <w:shd w:val="clear" w:color="auto" w:fill="FFFFFF"/>
        <w:rPr>
          <w:rFonts w:ascii="Calibri" w:hAnsi="Calibri" w:cs="Times New Roman"/>
          <w:b/>
          <w:color w:val="000000" w:themeColor="text1"/>
          <w:lang w:eastAsia="ko-KR"/>
        </w:rPr>
      </w:pPr>
      <w:r>
        <w:rPr>
          <w:rFonts w:ascii="Calibri" w:hAnsi="Calibri" w:cs="Times New Roman"/>
          <w:b/>
          <w:color w:val="000000" w:themeColor="text1"/>
          <w:lang w:eastAsia="ko-KR"/>
        </w:rPr>
        <w:t>Use a 5-point (or 7-point Likert scale).</w:t>
      </w:r>
    </w:p>
    <w:p w14:paraId="023CA522" w14:textId="77777777" w:rsidR="00DB3C17" w:rsidRPr="008779BF" w:rsidRDefault="00DB3C17" w:rsidP="005E4952">
      <w:pPr>
        <w:shd w:val="clear" w:color="auto" w:fill="FFFFFF"/>
        <w:rPr>
          <w:rFonts w:ascii="Calibri" w:hAnsi="Calibri" w:cs="Times New Roman"/>
          <w:color w:val="000000" w:themeColor="text1"/>
          <w:lang w:eastAsia="ko-KR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15"/>
        <w:gridCol w:w="7835"/>
      </w:tblGrid>
      <w:tr w:rsidR="00A21AF0" w:rsidRPr="008779BF" w14:paraId="7391B77A" w14:textId="77777777" w:rsidTr="00902590">
        <w:trPr>
          <w:trHeight w:val="1830"/>
        </w:trPr>
        <w:tc>
          <w:tcPr>
            <w:tcW w:w="1056" w:type="pct"/>
          </w:tcPr>
          <w:p w14:paraId="1A0A51BA" w14:textId="77777777" w:rsidR="00A21AF0" w:rsidRDefault="00A21AF0" w:rsidP="00B804A0">
            <w:pPr>
              <w:pStyle w:val="ListParagraph"/>
              <w:ind w:left="0"/>
            </w:pPr>
            <w:r>
              <w:t xml:space="preserve">Write 3 warm-up </w:t>
            </w:r>
            <w:proofErr w:type="gramStart"/>
            <w:r>
              <w:t>questions</w:t>
            </w:r>
            <w:proofErr w:type="gramEnd"/>
          </w:p>
          <w:p w14:paraId="24A6A7E8" w14:textId="69B0AFB1" w:rsidR="00A21AF0" w:rsidRDefault="00A21AF0" w:rsidP="00B804A0">
            <w:pPr>
              <w:pStyle w:val="ListParagraph"/>
              <w:ind w:left="0"/>
            </w:pPr>
            <w:r>
              <w:t>(Easy to answer questions</w:t>
            </w:r>
            <w:r w:rsidR="00B9395F">
              <w:t xml:space="preserve"> related to your business</w:t>
            </w:r>
            <w:r>
              <w:t>)</w:t>
            </w:r>
          </w:p>
        </w:tc>
        <w:tc>
          <w:tcPr>
            <w:tcW w:w="3944" w:type="pct"/>
          </w:tcPr>
          <w:p w14:paraId="39CA24C0" w14:textId="77777777" w:rsidR="00D60FE2" w:rsidRDefault="00DF58D9" w:rsidP="00DF58D9">
            <w:pPr>
              <w:pStyle w:val="ListParagraph"/>
              <w:numPr>
                <w:ilvl w:val="0"/>
                <w:numId w:val="20"/>
              </w:numPr>
              <w:rPr>
                <w:color w:val="4472C4" w:themeColor="accent1"/>
              </w:rPr>
            </w:pPr>
            <w:r w:rsidRPr="00DF58D9">
              <w:rPr>
                <w:color w:val="4472C4" w:themeColor="accent1"/>
              </w:rPr>
              <w:t>How often do you drink tea in a week?</w:t>
            </w:r>
            <w:r w:rsidR="003A52BC">
              <w:rPr>
                <w:color w:val="4472C4" w:themeColor="accent1"/>
              </w:rPr>
              <w:t xml:space="preserve"> </w:t>
            </w:r>
          </w:p>
          <w:p w14:paraId="0C19EB41" w14:textId="77274D37" w:rsidR="009559D4" w:rsidRDefault="003A52BC" w:rsidP="00D60FE2">
            <w:pPr>
              <w:pStyle w:val="ListParagraph"/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(Once a week, Every other day, Every Day)</w:t>
            </w:r>
          </w:p>
          <w:p w14:paraId="1FC1B28C" w14:textId="77777777" w:rsidR="00D60FE2" w:rsidRDefault="00DF58D9" w:rsidP="00DF58D9">
            <w:pPr>
              <w:pStyle w:val="ListParagraph"/>
              <w:numPr>
                <w:ilvl w:val="0"/>
                <w:numId w:val="20"/>
              </w:numPr>
              <w:rPr>
                <w:color w:val="4472C4" w:themeColor="accent1"/>
              </w:rPr>
            </w:pPr>
            <w:r w:rsidRPr="00DF58D9">
              <w:rPr>
                <w:color w:val="4472C4" w:themeColor="accent1"/>
              </w:rPr>
              <w:t xml:space="preserve">What type of tea do you prefer?  </w:t>
            </w:r>
          </w:p>
          <w:p w14:paraId="1688B699" w14:textId="1AF0B7A3" w:rsidR="00DF58D9" w:rsidRDefault="003A52BC" w:rsidP="00D60FE2">
            <w:pPr>
              <w:pStyle w:val="ListParagraph"/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(</w:t>
            </w:r>
            <w:r w:rsidR="00DF58D9" w:rsidRPr="00DF58D9">
              <w:rPr>
                <w:color w:val="4472C4" w:themeColor="accent1"/>
              </w:rPr>
              <w:t>black, green, herbal</w:t>
            </w:r>
            <w:r w:rsidR="00DF58D9">
              <w:rPr>
                <w:color w:val="4472C4" w:themeColor="accent1"/>
              </w:rPr>
              <w:t>, bubble, Milk</w:t>
            </w:r>
            <w:r>
              <w:rPr>
                <w:color w:val="4472C4" w:themeColor="accent1"/>
              </w:rPr>
              <w:t xml:space="preserve"> Tea</w:t>
            </w:r>
            <w:r w:rsidR="00DF58D9" w:rsidRPr="00DF58D9">
              <w:rPr>
                <w:color w:val="4472C4" w:themeColor="accent1"/>
              </w:rPr>
              <w:t>)</w:t>
            </w:r>
          </w:p>
          <w:p w14:paraId="2884392A" w14:textId="7445756E" w:rsidR="00DF58D9" w:rsidRPr="00B9395F" w:rsidRDefault="00DF58D9" w:rsidP="00DF58D9">
            <w:pPr>
              <w:pStyle w:val="ListParagraph"/>
              <w:numPr>
                <w:ilvl w:val="0"/>
                <w:numId w:val="20"/>
              </w:numPr>
              <w:rPr>
                <w:color w:val="4472C4" w:themeColor="accent1"/>
              </w:rPr>
            </w:pPr>
            <w:r w:rsidRPr="00DF58D9">
              <w:rPr>
                <w:color w:val="4472C4" w:themeColor="accent1"/>
              </w:rPr>
              <w:t>What would encourage you to try a new tea brand or product?</w:t>
            </w:r>
            <w:r>
              <w:rPr>
                <w:color w:val="4472C4" w:themeColor="accent1"/>
              </w:rPr>
              <w:t xml:space="preserve"> (Taste, health benefit, brand, quality, affordability)</w:t>
            </w:r>
          </w:p>
        </w:tc>
      </w:tr>
      <w:tr w:rsidR="005E4952" w:rsidRPr="008779BF" w14:paraId="0623D105" w14:textId="77777777" w:rsidTr="00B9395F">
        <w:trPr>
          <w:trHeight w:val="1160"/>
        </w:trPr>
        <w:tc>
          <w:tcPr>
            <w:tcW w:w="1056" w:type="pct"/>
          </w:tcPr>
          <w:p w14:paraId="0C54293A" w14:textId="488BFC40" w:rsidR="005E4952" w:rsidRPr="008779BF" w:rsidRDefault="00A21AF0" w:rsidP="00B804A0">
            <w:pPr>
              <w:pStyle w:val="ListParagraph"/>
              <w:ind w:left="0"/>
            </w:pPr>
            <w:r>
              <w:t>Write 3-4 o</w:t>
            </w:r>
            <w:r w:rsidR="005E4952">
              <w:t>utcome variable</w:t>
            </w:r>
            <w:r>
              <w:t xml:space="preserve"> questions</w:t>
            </w:r>
          </w:p>
        </w:tc>
        <w:tc>
          <w:tcPr>
            <w:tcW w:w="3944" w:type="pct"/>
          </w:tcPr>
          <w:p w14:paraId="04BA38F2" w14:textId="29A2AB31" w:rsidR="00D60FE2" w:rsidRDefault="005B78C4" w:rsidP="00DF58D9">
            <w:pPr>
              <w:pStyle w:val="ListParagraph"/>
              <w:numPr>
                <w:ilvl w:val="0"/>
                <w:numId w:val="21"/>
              </w:numPr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After viewing this post, would you be interested in visiting Hi Tea</w:t>
            </w:r>
            <w:r w:rsidR="00DF58D9" w:rsidRPr="00DF58D9">
              <w:rPr>
                <w:color w:val="4472C4" w:themeColor="accent1"/>
              </w:rPr>
              <w:t>?</w:t>
            </w:r>
            <w:r w:rsidR="00902590">
              <w:rPr>
                <w:color w:val="4472C4" w:themeColor="accent1"/>
              </w:rPr>
              <w:t xml:space="preserve"> </w:t>
            </w:r>
          </w:p>
          <w:p w14:paraId="7BF89010" w14:textId="4EFAC090" w:rsidR="00DF58D9" w:rsidRDefault="00902590" w:rsidP="00D60FE2">
            <w:pPr>
              <w:pStyle w:val="ListParagraph"/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(1=Highly unlikely,</w:t>
            </w:r>
            <w:r w:rsidR="00BC4A60">
              <w:rPr>
                <w:color w:val="4472C4" w:themeColor="accent1"/>
              </w:rPr>
              <w:t xml:space="preserve"> 2=Somewhat Unlikely, 3=Neutral, 4=Somewhat Likely,</w:t>
            </w:r>
            <w:r>
              <w:rPr>
                <w:color w:val="4472C4" w:themeColor="accent1"/>
              </w:rPr>
              <w:t xml:space="preserve"> 5= Highly likely)</w:t>
            </w:r>
          </w:p>
          <w:p w14:paraId="20CFCAE2" w14:textId="7B1DC46A" w:rsidR="00902590" w:rsidRDefault="00902590" w:rsidP="00DF58D9">
            <w:pPr>
              <w:pStyle w:val="ListParagraph"/>
              <w:numPr>
                <w:ilvl w:val="0"/>
                <w:numId w:val="21"/>
              </w:numPr>
              <w:rPr>
                <w:color w:val="4472C4" w:themeColor="accent1"/>
              </w:rPr>
            </w:pPr>
            <w:r w:rsidRPr="00902590">
              <w:rPr>
                <w:color w:val="4472C4" w:themeColor="accent1"/>
              </w:rPr>
              <w:t xml:space="preserve">How likely would you buy the item featured </w:t>
            </w:r>
            <w:r>
              <w:rPr>
                <w:color w:val="4472C4" w:themeColor="accent1"/>
              </w:rPr>
              <w:t>in</w:t>
            </w:r>
            <w:r w:rsidRPr="00902590">
              <w:rPr>
                <w:color w:val="4472C4" w:themeColor="accent1"/>
              </w:rPr>
              <w:t xml:space="preserve"> this post?</w:t>
            </w:r>
            <w:r w:rsidR="00AC1A07">
              <w:rPr>
                <w:color w:val="4472C4" w:themeColor="accent1"/>
              </w:rPr>
              <w:t xml:space="preserve"> (1=Highly unlikely, 2=Somewhat Unlikely, 3=Neutral, 4=Somewhat Likely, 5= Highly likely)</w:t>
            </w:r>
          </w:p>
          <w:p w14:paraId="7109D7AD" w14:textId="5234B6AF" w:rsidR="00902590" w:rsidRDefault="00902590" w:rsidP="00DF58D9">
            <w:pPr>
              <w:pStyle w:val="ListParagraph"/>
              <w:numPr>
                <w:ilvl w:val="0"/>
                <w:numId w:val="21"/>
              </w:numPr>
              <w:rPr>
                <w:color w:val="4472C4" w:themeColor="accent1"/>
              </w:rPr>
            </w:pPr>
            <w:r w:rsidRPr="00902590">
              <w:rPr>
                <w:color w:val="4472C4" w:themeColor="accent1"/>
              </w:rPr>
              <w:t xml:space="preserve">How likely would you </w:t>
            </w:r>
            <w:r w:rsidR="00095D57">
              <w:rPr>
                <w:color w:val="4472C4" w:themeColor="accent1"/>
              </w:rPr>
              <w:t>try</w:t>
            </w:r>
            <w:r w:rsidRPr="00902590">
              <w:rPr>
                <w:color w:val="4472C4" w:themeColor="accent1"/>
              </w:rPr>
              <w:t xml:space="preserve"> more items </w:t>
            </w:r>
            <w:r>
              <w:rPr>
                <w:color w:val="4472C4" w:themeColor="accent1"/>
              </w:rPr>
              <w:t>on</w:t>
            </w:r>
            <w:r w:rsidRPr="00902590">
              <w:rPr>
                <w:color w:val="4472C4" w:themeColor="accent1"/>
              </w:rPr>
              <w:t xml:space="preserve"> this website?</w:t>
            </w:r>
            <w:r w:rsidR="00095D57">
              <w:rPr>
                <w:color w:val="4472C4" w:themeColor="accent1"/>
              </w:rPr>
              <w:t xml:space="preserve"> </w:t>
            </w:r>
            <w:r w:rsidR="00624C49">
              <w:rPr>
                <w:color w:val="4472C4" w:themeColor="accent1"/>
              </w:rPr>
              <w:t>(1=Highly unlikely, 2=Somewhat Unlikely, 3=Neutral, 4=Somewhat Likely, 5= Highly likely)</w:t>
            </w:r>
          </w:p>
          <w:p w14:paraId="2E7CEAD1" w14:textId="6A9D81BF" w:rsidR="005E4858" w:rsidRDefault="005E4858" w:rsidP="00DF58D9">
            <w:pPr>
              <w:pStyle w:val="ListParagraph"/>
              <w:numPr>
                <w:ilvl w:val="0"/>
                <w:numId w:val="21"/>
              </w:numPr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What will make you follow Hi Tea?</w:t>
            </w:r>
          </w:p>
          <w:p w14:paraId="62EBE83A" w14:textId="2FDC05A1" w:rsidR="005E4858" w:rsidRDefault="005E4858" w:rsidP="005E4858">
            <w:pPr>
              <w:pStyle w:val="ListParagraph"/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(1=updates on food, 2= updates on drinks, 3=discounts, 4=day’s special)</w:t>
            </w:r>
          </w:p>
          <w:p w14:paraId="13BE49D9" w14:textId="108C4ECD" w:rsidR="00DF58D9" w:rsidRPr="009A1BAA" w:rsidRDefault="00DF58D9" w:rsidP="009A1BAA">
            <w:pPr>
              <w:ind w:left="360"/>
              <w:rPr>
                <w:color w:val="4472C4" w:themeColor="accent1"/>
              </w:rPr>
            </w:pPr>
          </w:p>
        </w:tc>
      </w:tr>
      <w:tr w:rsidR="005E4952" w:rsidRPr="008779BF" w14:paraId="00490B7A" w14:textId="77777777" w:rsidTr="00B9395F">
        <w:trPr>
          <w:trHeight w:val="1259"/>
        </w:trPr>
        <w:tc>
          <w:tcPr>
            <w:tcW w:w="1056" w:type="pct"/>
          </w:tcPr>
          <w:p w14:paraId="27164F5C" w14:textId="1B166A2F" w:rsidR="005E4952" w:rsidRPr="008779BF" w:rsidRDefault="00A21AF0" w:rsidP="00B804A0">
            <w:pPr>
              <w:pStyle w:val="ListParagraph"/>
              <w:ind w:left="0"/>
              <w:rPr>
                <w:b/>
                <w:bCs/>
              </w:rPr>
            </w:pPr>
            <w:r>
              <w:t>Write 2 questions about customer loyalty</w:t>
            </w:r>
          </w:p>
        </w:tc>
        <w:tc>
          <w:tcPr>
            <w:tcW w:w="3944" w:type="pct"/>
          </w:tcPr>
          <w:p w14:paraId="5217FDF9" w14:textId="09A3A4A6" w:rsidR="009A1BAA" w:rsidRPr="009A1BAA" w:rsidRDefault="009A1BAA" w:rsidP="009A1BAA">
            <w:pPr>
              <w:pStyle w:val="ListParagraph"/>
              <w:numPr>
                <w:ilvl w:val="0"/>
                <w:numId w:val="22"/>
              </w:numPr>
              <w:rPr>
                <w:bCs/>
                <w:color w:val="2E74B5" w:themeColor="accent5" w:themeShade="BF"/>
              </w:rPr>
            </w:pPr>
            <w:r w:rsidRPr="009A1BAA">
              <w:rPr>
                <w:bCs/>
                <w:color w:val="2E74B5" w:themeColor="accent5" w:themeShade="BF"/>
              </w:rPr>
              <w:t xml:space="preserve">Would you be interested in </w:t>
            </w:r>
            <w:r>
              <w:rPr>
                <w:bCs/>
                <w:color w:val="2E74B5" w:themeColor="accent5" w:themeShade="BF"/>
              </w:rPr>
              <w:t>revisiting</w:t>
            </w:r>
            <w:r w:rsidRPr="009A1BAA">
              <w:rPr>
                <w:bCs/>
                <w:color w:val="2E74B5" w:themeColor="accent5" w:themeShade="BF"/>
              </w:rPr>
              <w:t>?</w:t>
            </w:r>
            <w:r w:rsidR="006C6362">
              <w:rPr>
                <w:bCs/>
                <w:color w:val="2E74B5" w:themeColor="accent5" w:themeShade="BF"/>
              </w:rPr>
              <w:t xml:space="preserve"> (Yes, No)</w:t>
            </w:r>
          </w:p>
          <w:p w14:paraId="73BDAF4B" w14:textId="77777777" w:rsidR="00D60FE2" w:rsidRPr="00D60FE2" w:rsidRDefault="009A1BAA" w:rsidP="009A1BAA">
            <w:pPr>
              <w:pStyle w:val="ListParagraph"/>
              <w:numPr>
                <w:ilvl w:val="0"/>
                <w:numId w:val="22"/>
              </w:numPr>
              <w:rPr>
                <w:bCs/>
                <w:color w:val="2E74B5" w:themeColor="accent5" w:themeShade="BF"/>
              </w:rPr>
            </w:pPr>
            <w:r>
              <w:rPr>
                <w:color w:val="4472C4" w:themeColor="accent1"/>
              </w:rPr>
              <w:t>How likely would you recommend our tea to your family or friends?</w:t>
            </w:r>
            <w:r w:rsidR="00624C49">
              <w:rPr>
                <w:color w:val="4472C4" w:themeColor="accent1"/>
              </w:rPr>
              <w:t xml:space="preserve"> </w:t>
            </w:r>
          </w:p>
          <w:p w14:paraId="0C2B0B37" w14:textId="6E7759D2" w:rsidR="005E4952" w:rsidRPr="009A1BAA" w:rsidRDefault="00624C49" w:rsidP="00D60FE2">
            <w:pPr>
              <w:pStyle w:val="ListParagraph"/>
              <w:rPr>
                <w:bCs/>
                <w:color w:val="2E74B5" w:themeColor="accent5" w:themeShade="BF"/>
              </w:rPr>
            </w:pPr>
            <w:r>
              <w:rPr>
                <w:color w:val="4472C4" w:themeColor="accent1"/>
              </w:rPr>
              <w:t>(1=Not at all, 2=Moderately, 3=Somewhat, 4=Fairly, 5=Absolutely)</w:t>
            </w:r>
          </w:p>
          <w:p w14:paraId="13BA55B9" w14:textId="09F97858" w:rsidR="00D60FE2" w:rsidRDefault="00CE412E" w:rsidP="009A1BAA">
            <w:pPr>
              <w:pStyle w:val="ListParagraph"/>
              <w:numPr>
                <w:ilvl w:val="0"/>
                <w:numId w:val="22"/>
              </w:numPr>
              <w:rPr>
                <w:bCs/>
                <w:color w:val="2E74B5" w:themeColor="accent5" w:themeShade="BF"/>
              </w:rPr>
            </w:pPr>
            <w:r>
              <w:rPr>
                <w:bCs/>
                <w:color w:val="2E74B5" w:themeColor="accent5" w:themeShade="BF"/>
              </w:rPr>
              <w:t>Which of the following tea shops have you visited in the past year</w:t>
            </w:r>
            <w:r w:rsidR="009A1BAA" w:rsidRPr="009A1BAA">
              <w:rPr>
                <w:bCs/>
                <w:color w:val="2E74B5" w:themeColor="accent5" w:themeShade="BF"/>
              </w:rPr>
              <w:t>?</w:t>
            </w:r>
            <w:r w:rsidR="00624C49">
              <w:rPr>
                <w:bCs/>
                <w:color w:val="2E74B5" w:themeColor="accent5" w:themeShade="BF"/>
              </w:rPr>
              <w:t xml:space="preserve"> </w:t>
            </w:r>
          </w:p>
          <w:p w14:paraId="434E5D21" w14:textId="01647EA7" w:rsidR="009A1BAA" w:rsidRDefault="00624C49" w:rsidP="00D60FE2">
            <w:pPr>
              <w:pStyle w:val="ListParagraph"/>
              <w:rPr>
                <w:bCs/>
                <w:color w:val="2E74B5" w:themeColor="accent5" w:themeShade="BF"/>
              </w:rPr>
            </w:pPr>
            <w:r>
              <w:rPr>
                <w:color w:val="4472C4" w:themeColor="accent1"/>
              </w:rPr>
              <w:t>(</w:t>
            </w:r>
            <w:r w:rsidR="00CE412E">
              <w:rPr>
                <w:color w:val="4472C4" w:themeColor="accent1"/>
              </w:rPr>
              <w:t xml:space="preserve">Hi Tea, Gong Cha, </w:t>
            </w:r>
            <w:proofErr w:type="spellStart"/>
            <w:r w:rsidR="00CE412E">
              <w:rPr>
                <w:color w:val="4472C4" w:themeColor="accent1"/>
              </w:rPr>
              <w:t>Taichi</w:t>
            </w:r>
            <w:proofErr w:type="spellEnd"/>
            <w:r w:rsidR="00CE412E">
              <w:rPr>
                <w:color w:val="4472C4" w:themeColor="accent1"/>
              </w:rPr>
              <w:t>, None</w:t>
            </w:r>
            <w:r>
              <w:rPr>
                <w:color w:val="4472C4" w:themeColor="accent1"/>
              </w:rPr>
              <w:t>)</w:t>
            </w:r>
          </w:p>
          <w:p w14:paraId="1DEF4C26" w14:textId="76B57457" w:rsidR="009A1BAA" w:rsidRPr="005E4858" w:rsidRDefault="009A1BAA" w:rsidP="005E4858">
            <w:pPr>
              <w:rPr>
                <w:bCs/>
                <w:color w:val="2E74B5" w:themeColor="accent5" w:themeShade="BF"/>
              </w:rPr>
            </w:pPr>
          </w:p>
        </w:tc>
      </w:tr>
      <w:tr w:rsidR="00A21AF0" w:rsidRPr="008779BF" w14:paraId="56E1541B" w14:textId="77777777" w:rsidTr="009559D4">
        <w:trPr>
          <w:trHeight w:val="1241"/>
        </w:trPr>
        <w:tc>
          <w:tcPr>
            <w:tcW w:w="1056" w:type="pct"/>
          </w:tcPr>
          <w:p w14:paraId="34016B44" w14:textId="1CEB9CCE" w:rsidR="00A21AF0" w:rsidRDefault="00A21AF0" w:rsidP="00B804A0">
            <w:pPr>
              <w:pStyle w:val="ListParagraph"/>
              <w:ind w:left="0"/>
            </w:pPr>
            <w:r>
              <w:t xml:space="preserve">Write 3 questions about customer </w:t>
            </w:r>
            <w:proofErr w:type="gramStart"/>
            <w:r>
              <w:t>characteristics</w:t>
            </w:r>
            <w:proofErr w:type="gramEnd"/>
          </w:p>
          <w:p w14:paraId="1240E061" w14:textId="77777777" w:rsidR="00A21AF0" w:rsidRDefault="00A21AF0" w:rsidP="00B804A0">
            <w:pPr>
              <w:pStyle w:val="ListParagraph"/>
              <w:ind w:left="0"/>
            </w:pPr>
          </w:p>
          <w:p w14:paraId="43796208" w14:textId="77777777" w:rsidR="00A21AF0" w:rsidRDefault="00A21AF0" w:rsidP="00B804A0">
            <w:pPr>
              <w:pStyle w:val="ListParagraph"/>
              <w:ind w:left="0"/>
            </w:pPr>
          </w:p>
          <w:p w14:paraId="3F066E1F" w14:textId="77777777" w:rsidR="00A21AF0" w:rsidRDefault="00A21AF0" w:rsidP="00B804A0">
            <w:pPr>
              <w:pStyle w:val="ListParagraph"/>
              <w:ind w:left="0"/>
            </w:pPr>
          </w:p>
        </w:tc>
        <w:tc>
          <w:tcPr>
            <w:tcW w:w="3944" w:type="pct"/>
          </w:tcPr>
          <w:p w14:paraId="053B0DD4" w14:textId="3E747BFA" w:rsidR="00EA52E8" w:rsidRPr="00CE412E" w:rsidRDefault="00CE412E" w:rsidP="00CE412E">
            <w:pPr>
              <w:pStyle w:val="ListParagraph"/>
              <w:numPr>
                <w:ilvl w:val="0"/>
                <w:numId w:val="25"/>
              </w:numPr>
              <w:rPr>
                <w:color w:val="4472C4" w:themeColor="accent1"/>
              </w:rPr>
            </w:pPr>
            <w:r w:rsidRPr="00CE412E">
              <w:rPr>
                <w:color w:val="4472C4" w:themeColor="accent1"/>
              </w:rPr>
              <w:t>When do you drink tea?</w:t>
            </w:r>
          </w:p>
          <w:p w14:paraId="6DC18A70" w14:textId="074007B6" w:rsidR="0046661B" w:rsidRDefault="0046661B" w:rsidP="0046661B">
            <w:pPr>
              <w:pStyle w:val="ListParagraph"/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(</w:t>
            </w:r>
            <w:r w:rsidR="00CE412E">
              <w:rPr>
                <w:color w:val="4472C4" w:themeColor="accent1"/>
              </w:rPr>
              <w:t>Morning</w:t>
            </w:r>
            <w:r>
              <w:rPr>
                <w:color w:val="4472C4" w:themeColor="accent1"/>
              </w:rPr>
              <w:t xml:space="preserve">, </w:t>
            </w:r>
            <w:r w:rsidR="00CE412E">
              <w:rPr>
                <w:color w:val="4472C4" w:themeColor="accent1"/>
              </w:rPr>
              <w:t>Afternoon, Evening</w:t>
            </w:r>
            <w:r>
              <w:rPr>
                <w:color w:val="4472C4" w:themeColor="accent1"/>
              </w:rPr>
              <w:t xml:space="preserve">, </w:t>
            </w:r>
            <w:r w:rsidR="00CE412E">
              <w:rPr>
                <w:color w:val="4472C4" w:themeColor="accent1"/>
              </w:rPr>
              <w:t>Night</w:t>
            </w:r>
            <w:r>
              <w:rPr>
                <w:color w:val="4472C4" w:themeColor="accent1"/>
              </w:rPr>
              <w:t>,</w:t>
            </w:r>
            <w:r w:rsidR="00CE412E">
              <w:rPr>
                <w:color w:val="4472C4" w:themeColor="accent1"/>
              </w:rPr>
              <w:t xml:space="preserve"> Anytime</w:t>
            </w:r>
            <w:r>
              <w:rPr>
                <w:color w:val="4472C4" w:themeColor="accent1"/>
              </w:rPr>
              <w:t>)</w:t>
            </w:r>
          </w:p>
          <w:p w14:paraId="6A6AF151" w14:textId="29D414BE" w:rsidR="00EA52E8" w:rsidRPr="007E4BE8" w:rsidRDefault="007E4BE8" w:rsidP="007E4BE8">
            <w:pPr>
              <w:pStyle w:val="ListParagraph"/>
              <w:numPr>
                <w:ilvl w:val="0"/>
                <w:numId w:val="25"/>
              </w:numPr>
              <w:rPr>
                <w:color w:val="4472C4" w:themeColor="accent1"/>
              </w:rPr>
            </w:pPr>
            <w:r w:rsidRPr="007E4BE8">
              <w:rPr>
                <w:color w:val="4472C4" w:themeColor="accent1"/>
              </w:rPr>
              <w:t>What factors influence your choice of tea</w:t>
            </w:r>
            <w:r w:rsidR="00EA52E8" w:rsidRPr="007E4BE8">
              <w:rPr>
                <w:color w:val="4472C4" w:themeColor="accent1"/>
              </w:rPr>
              <w:t>?</w:t>
            </w:r>
          </w:p>
          <w:p w14:paraId="69AC596E" w14:textId="31A3AF41" w:rsidR="0001269B" w:rsidRDefault="0046661B" w:rsidP="0001269B">
            <w:pPr>
              <w:pStyle w:val="ListParagraph"/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(</w:t>
            </w:r>
            <w:r w:rsidR="007E4BE8">
              <w:rPr>
                <w:color w:val="4472C4" w:themeColor="accent1"/>
              </w:rPr>
              <w:t>Caffeine</w:t>
            </w:r>
            <w:r>
              <w:rPr>
                <w:color w:val="4472C4" w:themeColor="accent1"/>
              </w:rPr>
              <w:t xml:space="preserve">, </w:t>
            </w:r>
            <w:r w:rsidR="007E4BE8">
              <w:rPr>
                <w:color w:val="4472C4" w:themeColor="accent1"/>
              </w:rPr>
              <w:t>Taste, Content Mood, Traditional, Recommendations</w:t>
            </w:r>
            <w:r>
              <w:rPr>
                <w:color w:val="4472C4" w:themeColor="accent1"/>
              </w:rPr>
              <w:t>)</w:t>
            </w:r>
          </w:p>
          <w:p w14:paraId="581CD61E" w14:textId="700E3854" w:rsidR="007E4BE8" w:rsidRPr="007E4BE8" w:rsidRDefault="007E4BE8" w:rsidP="007E4BE8">
            <w:pPr>
              <w:pStyle w:val="ListParagraph"/>
              <w:numPr>
                <w:ilvl w:val="0"/>
                <w:numId w:val="25"/>
              </w:numPr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Eating healthy is important to me. (Yes, No)</w:t>
            </w:r>
          </w:p>
          <w:p w14:paraId="767EAAB2" w14:textId="680E6B9E" w:rsidR="0001269B" w:rsidRDefault="007777F9" w:rsidP="007E4BE8">
            <w:pPr>
              <w:pStyle w:val="ListParagraph"/>
              <w:numPr>
                <w:ilvl w:val="0"/>
                <w:numId w:val="25"/>
              </w:numPr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What makes you revisit us?</w:t>
            </w:r>
          </w:p>
          <w:p w14:paraId="343863BB" w14:textId="5BD55478" w:rsidR="005E4858" w:rsidRDefault="007777F9" w:rsidP="005E4858">
            <w:pPr>
              <w:pStyle w:val="ListParagraph"/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(Variety of tea, Ambience, Customer Service, Food, Location)</w:t>
            </w:r>
          </w:p>
          <w:p w14:paraId="747E48C0" w14:textId="762DD47E" w:rsidR="005E4858" w:rsidRDefault="005E4858" w:rsidP="005E4858">
            <w:pPr>
              <w:pStyle w:val="ListParagraph"/>
              <w:numPr>
                <w:ilvl w:val="0"/>
                <w:numId w:val="25"/>
              </w:numPr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Are you more likely to try a food or beverage after seeing its picture?</w:t>
            </w:r>
          </w:p>
          <w:p w14:paraId="736EA145" w14:textId="316F4E07" w:rsidR="005E4858" w:rsidRPr="005E4858" w:rsidRDefault="005E4858" w:rsidP="005E4858">
            <w:pPr>
              <w:pStyle w:val="ListParagraph"/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(1=Highly unlikely, 2=Somewhat Unlikely, 3=Neutral, 4=Somewhat Likely, 5= Highly likely)</w:t>
            </w:r>
          </w:p>
          <w:p w14:paraId="6217BEB1" w14:textId="77777777" w:rsidR="00DC03CB" w:rsidRPr="0046661B" w:rsidRDefault="00DC03CB" w:rsidP="0046661B">
            <w:pPr>
              <w:ind w:left="360"/>
              <w:rPr>
                <w:color w:val="4472C4" w:themeColor="accent1"/>
              </w:rPr>
            </w:pPr>
          </w:p>
          <w:p w14:paraId="74BB776C" w14:textId="458E262D" w:rsidR="009559D4" w:rsidRPr="004B41C7" w:rsidRDefault="009559D4" w:rsidP="009166E6">
            <w:pPr>
              <w:pStyle w:val="ListParagraph"/>
              <w:ind w:left="360"/>
              <w:rPr>
                <w:bCs/>
                <w:color w:val="2E74B5" w:themeColor="accent5" w:themeShade="BF"/>
              </w:rPr>
            </w:pPr>
          </w:p>
        </w:tc>
      </w:tr>
      <w:tr w:rsidR="00A21AF0" w:rsidRPr="008779BF" w14:paraId="3ECF181C" w14:textId="77777777" w:rsidTr="004B41C7">
        <w:trPr>
          <w:trHeight w:val="1520"/>
        </w:trPr>
        <w:tc>
          <w:tcPr>
            <w:tcW w:w="1056" w:type="pct"/>
          </w:tcPr>
          <w:p w14:paraId="0422C290" w14:textId="57176BCA" w:rsidR="00A21AF0" w:rsidRDefault="00A21AF0" w:rsidP="00A21AF0">
            <w:pPr>
              <w:pStyle w:val="ListParagraph"/>
              <w:ind w:left="0"/>
            </w:pPr>
            <w:r>
              <w:lastRenderedPageBreak/>
              <w:t xml:space="preserve">Write 2 questions about </w:t>
            </w:r>
            <w:proofErr w:type="gramStart"/>
            <w:r>
              <w:t>demographics</w:t>
            </w:r>
            <w:proofErr w:type="gramEnd"/>
          </w:p>
          <w:p w14:paraId="284D4F7B" w14:textId="77777777" w:rsidR="00A21AF0" w:rsidRDefault="00A21AF0" w:rsidP="00A21AF0">
            <w:pPr>
              <w:pStyle w:val="ListParagraph"/>
              <w:ind w:left="0"/>
            </w:pPr>
          </w:p>
          <w:p w14:paraId="3B895369" w14:textId="77777777" w:rsidR="00A21AF0" w:rsidRDefault="00A21AF0" w:rsidP="00A21AF0">
            <w:pPr>
              <w:pStyle w:val="ListParagraph"/>
              <w:ind w:left="0"/>
            </w:pPr>
          </w:p>
        </w:tc>
        <w:tc>
          <w:tcPr>
            <w:tcW w:w="3944" w:type="pct"/>
          </w:tcPr>
          <w:p w14:paraId="2A6BEC2A" w14:textId="29C57DD2" w:rsidR="008C658F" w:rsidRDefault="008C658F" w:rsidP="00CB731D">
            <w:pPr>
              <w:pStyle w:val="ListParagraph"/>
              <w:numPr>
                <w:ilvl w:val="0"/>
                <w:numId w:val="24"/>
              </w:numPr>
              <w:rPr>
                <w:bCs/>
                <w:color w:val="2E74B5" w:themeColor="accent5" w:themeShade="BF"/>
              </w:rPr>
            </w:pPr>
            <w:r>
              <w:rPr>
                <w:bCs/>
                <w:color w:val="2E74B5" w:themeColor="accent5" w:themeShade="BF"/>
              </w:rPr>
              <w:t>Gender? (Male, Female, Not wish to answer)</w:t>
            </w:r>
          </w:p>
          <w:p w14:paraId="53376EF2" w14:textId="77777777" w:rsidR="008C658F" w:rsidRDefault="008C658F" w:rsidP="00CB731D">
            <w:pPr>
              <w:pStyle w:val="ListParagraph"/>
              <w:numPr>
                <w:ilvl w:val="0"/>
                <w:numId w:val="24"/>
              </w:numPr>
              <w:rPr>
                <w:bCs/>
                <w:color w:val="2E74B5" w:themeColor="accent5" w:themeShade="BF"/>
              </w:rPr>
            </w:pPr>
            <w:r w:rsidRPr="00CB731D">
              <w:rPr>
                <w:bCs/>
                <w:color w:val="2E74B5" w:themeColor="accent5" w:themeShade="BF"/>
              </w:rPr>
              <w:t>What is your primary occupation</w:t>
            </w:r>
            <w:r>
              <w:rPr>
                <w:bCs/>
                <w:color w:val="2E74B5" w:themeColor="accent5" w:themeShade="BF"/>
              </w:rPr>
              <w:t xml:space="preserve">? </w:t>
            </w:r>
          </w:p>
          <w:p w14:paraId="68AD29CF" w14:textId="02185D90" w:rsidR="008C658F" w:rsidRDefault="008C658F" w:rsidP="008C658F">
            <w:pPr>
              <w:pStyle w:val="ListParagraph"/>
              <w:rPr>
                <w:bCs/>
                <w:color w:val="2E74B5" w:themeColor="accent5" w:themeShade="BF"/>
              </w:rPr>
            </w:pPr>
            <w:r>
              <w:rPr>
                <w:bCs/>
                <w:color w:val="2E74B5" w:themeColor="accent5" w:themeShade="BF"/>
              </w:rPr>
              <w:t>(Student, Professional, resident)</w:t>
            </w:r>
          </w:p>
          <w:p w14:paraId="3D310892" w14:textId="77777777" w:rsidR="00CB731D" w:rsidRDefault="008C658F" w:rsidP="008C658F">
            <w:pPr>
              <w:pStyle w:val="ListParagraph"/>
              <w:numPr>
                <w:ilvl w:val="0"/>
                <w:numId w:val="24"/>
              </w:numPr>
              <w:rPr>
                <w:bCs/>
                <w:color w:val="2E74B5" w:themeColor="accent5" w:themeShade="BF"/>
              </w:rPr>
            </w:pPr>
            <w:r>
              <w:rPr>
                <w:bCs/>
                <w:color w:val="2E74B5" w:themeColor="accent5" w:themeShade="BF"/>
              </w:rPr>
              <w:t>On average how much do you spend per visit</w:t>
            </w:r>
            <w:r w:rsidR="00CB731D" w:rsidRPr="00CB731D">
              <w:rPr>
                <w:bCs/>
                <w:color w:val="2E74B5" w:themeColor="accent5" w:themeShade="BF"/>
              </w:rPr>
              <w:t>?</w:t>
            </w:r>
          </w:p>
          <w:p w14:paraId="1E51AFB9" w14:textId="26CF8A69" w:rsidR="008C658F" w:rsidRPr="008C658F" w:rsidRDefault="008C658F" w:rsidP="008C658F">
            <w:pPr>
              <w:pStyle w:val="ListParagraph"/>
              <w:rPr>
                <w:bCs/>
                <w:color w:val="2E74B5" w:themeColor="accent5" w:themeShade="BF"/>
              </w:rPr>
            </w:pPr>
            <w:r>
              <w:rPr>
                <w:bCs/>
                <w:color w:val="2E74B5" w:themeColor="accent5" w:themeShade="BF"/>
              </w:rPr>
              <w:t>(Under $10, $10 – $20, $20 – $30, Over $30)</w:t>
            </w:r>
          </w:p>
        </w:tc>
      </w:tr>
      <w:tr w:rsidR="00DA54F9" w:rsidRPr="008779BF" w14:paraId="100D326F" w14:textId="77777777" w:rsidTr="005E4952">
        <w:trPr>
          <w:trHeight w:val="440"/>
        </w:trPr>
        <w:tc>
          <w:tcPr>
            <w:tcW w:w="1056" w:type="pct"/>
          </w:tcPr>
          <w:p w14:paraId="5D261C2F" w14:textId="4416322C" w:rsidR="00DA54F9" w:rsidRDefault="00DA54F9" w:rsidP="00A21AF0">
            <w:pPr>
              <w:pStyle w:val="ListParagraph"/>
              <w:ind w:left="0"/>
            </w:pPr>
            <w:r>
              <w:t xml:space="preserve">Link to your </w:t>
            </w:r>
            <w:r w:rsidR="009559D4">
              <w:t xml:space="preserve">Qualtrics </w:t>
            </w:r>
            <w:proofErr w:type="gramStart"/>
            <w:r w:rsidR="009559D4">
              <w:t>survey</w:t>
            </w:r>
            <w:proofErr w:type="gramEnd"/>
          </w:p>
          <w:p w14:paraId="3AFB10E4" w14:textId="0BAF152A" w:rsidR="00DA54F9" w:rsidRDefault="00DA54F9" w:rsidP="00A21AF0">
            <w:pPr>
              <w:pStyle w:val="ListParagraph"/>
              <w:ind w:left="0"/>
            </w:pPr>
          </w:p>
        </w:tc>
        <w:tc>
          <w:tcPr>
            <w:tcW w:w="3944" w:type="pct"/>
          </w:tcPr>
          <w:p w14:paraId="4CC3D69D" w14:textId="38068D34" w:rsidR="00DA54F9" w:rsidRDefault="009837AE" w:rsidP="00A21AF0">
            <w:pPr>
              <w:pStyle w:val="ListParagraph"/>
              <w:ind w:left="0"/>
              <w:rPr>
                <w:bCs/>
                <w:color w:val="2E74B5" w:themeColor="accent5" w:themeShade="BF"/>
              </w:rPr>
            </w:pPr>
            <w:hyperlink r:id="rId7" w:history="1">
              <w:r w:rsidRPr="006D399A">
                <w:rPr>
                  <w:rStyle w:val="Hyperlink"/>
                  <w:bCs/>
                </w:rPr>
                <w:t>https://syracuseuniversity.yul1.qualtrics.com/jfe/preview/previewId/18600b7b-5216-4258-9359-5a6f97ef90a8/SV_cFPxGfuNTbcn4KW?Q_CHL=preview&amp;Q_SurveyVersionID=current</w:t>
              </w:r>
            </w:hyperlink>
            <w:r>
              <w:rPr>
                <w:bCs/>
                <w:color w:val="2E74B5" w:themeColor="accent5" w:themeShade="BF"/>
              </w:rPr>
              <w:br/>
            </w:r>
          </w:p>
        </w:tc>
      </w:tr>
    </w:tbl>
    <w:p w14:paraId="1A372BB6" w14:textId="57977DA8" w:rsidR="005E4952" w:rsidRDefault="005E4952" w:rsidP="005E4952">
      <w:pPr>
        <w:shd w:val="clear" w:color="auto" w:fill="FFFFFF"/>
        <w:rPr>
          <w:rFonts w:ascii="Calibri" w:hAnsi="Calibri" w:cs="Calibri"/>
          <w:color w:val="000000" w:themeColor="text1"/>
          <w:lang w:eastAsia="ko-KR"/>
        </w:rPr>
      </w:pPr>
    </w:p>
    <w:sectPr w:rsidR="005E4952" w:rsidSect="007513CE">
      <w:pgSz w:w="12240" w:h="15840"/>
      <w:pgMar w:top="1440" w:right="1440" w:bottom="1440" w:left="1440" w:header="720" w:footer="720" w:gutter="0"/>
      <w:cols w:space="720"/>
      <w:docGrid w:linePitch="4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220A2"/>
    <w:multiLevelType w:val="hybridMultilevel"/>
    <w:tmpl w:val="3ACAE772"/>
    <w:lvl w:ilvl="0" w:tplc="A29CB19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3205BA6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A241AD6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022233FC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B082F12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1812EED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15A6FBC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A97EDBF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4D08AA8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" w15:restartNumberingAfterBreak="0">
    <w:nsid w:val="14A70A3F"/>
    <w:multiLevelType w:val="hybridMultilevel"/>
    <w:tmpl w:val="846EE83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D22C53"/>
    <w:multiLevelType w:val="hybridMultilevel"/>
    <w:tmpl w:val="846EE8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8303FB"/>
    <w:multiLevelType w:val="hybridMultilevel"/>
    <w:tmpl w:val="40464B46"/>
    <w:lvl w:ilvl="0" w:tplc="1A4E66FE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60108F"/>
    <w:multiLevelType w:val="multilevel"/>
    <w:tmpl w:val="E76CB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CC2914"/>
    <w:multiLevelType w:val="multilevel"/>
    <w:tmpl w:val="6088D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3A81806"/>
    <w:multiLevelType w:val="hybridMultilevel"/>
    <w:tmpl w:val="9B64B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0A5A2D"/>
    <w:multiLevelType w:val="hybridMultilevel"/>
    <w:tmpl w:val="7B8AE8BE"/>
    <w:lvl w:ilvl="0" w:tplc="723A7D44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41EECC6A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B1386156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C4E9826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6530458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E9A6394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AD26392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020E157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E988C052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8" w15:restartNumberingAfterBreak="0">
    <w:nsid w:val="297D5B70"/>
    <w:multiLevelType w:val="hybridMultilevel"/>
    <w:tmpl w:val="FEF81BFA"/>
    <w:lvl w:ilvl="0" w:tplc="BAB2EF2A">
      <w:start w:val="1"/>
      <w:numFmt w:val="decimal"/>
      <w:lvlText w:val="%1)"/>
      <w:lvlJc w:val="left"/>
      <w:pPr>
        <w:ind w:left="720" w:hanging="360"/>
      </w:pPr>
      <w:rPr>
        <w:rFonts w:ascii="Calibri" w:eastAsiaTheme="minorHAnsi" w:hAnsi="Calibri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2D3A0E"/>
    <w:multiLevelType w:val="hybridMultilevel"/>
    <w:tmpl w:val="E4D6860A"/>
    <w:lvl w:ilvl="0" w:tplc="A440A1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6E6C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8270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55AA4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1B4D5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A480F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91E7C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24BA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5C89C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D710397"/>
    <w:multiLevelType w:val="hybridMultilevel"/>
    <w:tmpl w:val="B636B9A6"/>
    <w:lvl w:ilvl="0" w:tplc="97C840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606E9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1A4AB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52A80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2ED4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0C8B1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3A657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E461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48FB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2EF17FF6"/>
    <w:multiLevelType w:val="hybridMultilevel"/>
    <w:tmpl w:val="CF709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905C55"/>
    <w:multiLevelType w:val="hybridMultilevel"/>
    <w:tmpl w:val="142068A8"/>
    <w:lvl w:ilvl="0" w:tplc="102CB51A">
      <w:start w:val="1"/>
      <w:numFmt w:val="decimal"/>
      <w:lvlText w:val="%1)"/>
      <w:lvlJc w:val="left"/>
      <w:pPr>
        <w:ind w:left="720" w:hanging="360"/>
      </w:pPr>
      <w:rPr>
        <w:rFonts w:hint="default"/>
        <w:color w:val="4472C4" w:themeColor="accent1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7043DB"/>
    <w:multiLevelType w:val="multilevel"/>
    <w:tmpl w:val="E0F0F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72931F8"/>
    <w:multiLevelType w:val="hybridMultilevel"/>
    <w:tmpl w:val="79E83156"/>
    <w:lvl w:ilvl="0" w:tplc="0ED423D8">
      <w:start w:val="2"/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AAB4A62"/>
    <w:multiLevelType w:val="hybridMultilevel"/>
    <w:tmpl w:val="96DAAB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145FC6"/>
    <w:multiLevelType w:val="hybridMultilevel"/>
    <w:tmpl w:val="752CA3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196DCF"/>
    <w:multiLevelType w:val="hybridMultilevel"/>
    <w:tmpl w:val="1E76E78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5A268A"/>
    <w:multiLevelType w:val="multilevel"/>
    <w:tmpl w:val="57641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065988"/>
    <w:multiLevelType w:val="hybridMultilevel"/>
    <w:tmpl w:val="975044F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0A393E"/>
    <w:multiLevelType w:val="hybridMultilevel"/>
    <w:tmpl w:val="60CC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615258"/>
    <w:multiLevelType w:val="hybridMultilevel"/>
    <w:tmpl w:val="779AC2FC"/>
    <w:lvl w:ilvl="0" w:tplc="C346EA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7B687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F862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A22B5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85A51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EB2FF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A49F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9A6C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686E8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69E71418"/>
    <w:multiLevelType w:val="hybridMultilevel"/>
    <w:tmpl w:val="3F1A4FA0"/>
    <w:lvl w:ilvl="0" w:tplc="30244E8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E0FA7C8E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F7A87F52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07E2CC1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1114678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19763AF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EC3C4CD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0A26BE84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6D7C8B8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3" w15:restartNumberingAfterBreak="0">
    <w:nsid w:val="74A415B2"/>
    <w:multiLevelType w:val="hybridMultilevel"/>
    <w:tmpl w:val="0C4AF89C"/>
    <w:lvl w:ilvl="0" w:tplc="25E8BBC6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130C3A"/>
    <w:multiLevelType w:val="hybridMultilevel"/>
    <w:tmpl w:val="83B2AD84"/>
    <w:lvl w:ilvl="0" w:tplc="271CB5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3161C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0B2F4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798FD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63EB9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EC2DB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0121A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448AF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0BAD6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324626707">
    <w:abstractNumId w:val="5"/>
  </w:num>
  <w:num w:numId="2" w16cid:durableId="556358856">
    <w:abstractNumId w:val="4"/>
  </w:num>
  <w:num w:numId="3" w16cid:durableId="1282611834">
    <w:abstractNumId w:val="13"/>
  </w:num>
  <w:num w:numId="4" w16cid:durableId="1933933804">
    <w:abstractNumId w:val="18"/>
  </w:num>
  <w:num w:numId="5" w16cid:durableId="645861051">
    <w:abstractNumId w:val="8"/>
  </w:num>
  <w:num w:numId="6" w16cid:durableId="59328340">
    <w:abstractNumId w:val="11"/>
  </w:num>
  <w:num w:numId="7" w16cid:durableId="561260892">
    <w:abstractNumId w:val="6"/>
  </w:num>
  <w:num w:numId="8" w16cid:durableId="1805925897">
    <w:abstractNumId w:val="20"/>
  </w:num>
  <w:num w:numId="9" w16cid:durableId="766005832">
    <w:abstractNumId w:val="3"/>
  </w:num>
  <w:num w:numId="10" w16cid:durableId="61563152">
    <w:abstractNumId w:val="17"/>
  </w:num>
  <w:num w:numId="11" w16cid:durableId="283267780">
    <w:abstractNumId w:val="14"/>
  </w:num>
  <w:num w:numId="12" w16cid:durableId="1062170024">
    <w:abstractNumId w:val="23"/>
  </w:num>
  <w:num w:numId="13" w16cid:durableId="403140452">
    <w:abstractNumId w:val="22"/>
  </w:num>
  <w:num w:numId="14" w16cid:durableId="468404913">
    <w:abstractNumId w:val="21"/>
  </w:num>
  <w:num w:numId="15" w16cid:durableId="1712223819">
    <w:abstractNumId w:val="10"/>
  </w:num>
  <w:num w:numId="16" w16cid:durableId="1558202703">
    <w:abstractNumId w:val="0"/>
  </w:num>
  <w:num w:numId="17" w16cid:durableId="314795772">
    <w:abstractNumId w:val="9"/>
  </w:num>
  <w:num w:numId="18" w16cid:durableId="844327222">
    <w:abstractNumId w:val="24"/>
  </w:num>
  <w:num w:numId="19" w16cid:durableId="1354965425">
    <w:abstractNumId w:val="7"/>
  </w:num>
  <w:num w:numId="20" w16cid:durableId="1071200051">
    <w:abstractNumId w:val="19"/>
  </w:num>
  <w:num w:numId="21" w16cid:durableId="417363723">
    <w:abstractNumId w:val="2"/>
  </w:num>
  <w:num w:numId="22" w16cid:durableId="1165974166">
    <w:abstractNumId w:val="12"/>
  </w:num>
  <w:num w:numId="23" w16cid:durableId="1394766747">
    <w:abstractNumId w:val="1"/>
  </w:num>
  <w:num w:numId="24" w16cid:durableId="1111633000">
    <w:abstractNumId w:val="16"/>
  </w:num>
  <w:num w:numId="25" w16cid:durableId="96083929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KxMDS2NDe1sLQ0MzRU0lEKTi0uzszPAykwrgUAd+dEriwAAAA="/>
  </w:docVars>
  <w:rsids>
    <w:rsidRoot w:val="00454D9E"/>
    <w:rsid w:val="0001269B"/>
    <w:rsid w:val="00022861"/>
    <w:rsid w:val="00027026"/>
    <w:rsid w:val="00044093"/>
    <w:rsid w:val="00060912"/>
    <w:rsid w:val="000620FC"/>
    <w:rsid w:val="00064C3D"/>
    <w:rsid w:val="00072C2A"/>
    <w:rsid w:val="00095D57"/>
    <w:rsid w:val="000B16BD"/>
    <w:rsid w:val="000D5B7A"/>
    <w:rsid w:val="000E0550"/>
    <w:rsid w:val="00102E10"/>
    <w:rsid w:val="00152F7D"/>
    <w:rsid w:val="0017058C"/>
    <w:rsid w:val="0018766F"/>
    <w:rsid w:val="001C562E"/>
    <w:rsid w:val="001C7833"/>
    <w:rsid w:val="001D2D6F"/>
    <w:rsid w:val="001D43FA"/>
    <w:rsid w:val="001E0C86"/>
    <w:rsid w:val="00214CEF"/>
    <w:rsid w:val="00215EF6"/>
    <w:rsid w:val="00230184"/>
    <w:rsid w:val="00250875"/>
    <w:rsid w:val="00263521"/>
    <w:rsid w:val="00270E6C"/>
    <w:rsid w:val="002976D9"/>
    <w:rsid w:val="002A0CE6"/>
    <w:rsid w:val="002E5E71"/>
    <w:rsid w:val="00320250"/>
    <w:rsid w:val="003369E8"/>
    <w:rsid w:val="00361E77"/>
    <w:rsid w:val="003A4FD1"/>
    <w:rsid w:val="003A52BC"/>
    <w:rsid w:val="003C75BD"/>
    <w:rsid w:val="003D2F46"/>
    <w:rsid w:val="003E2C92"/>
    <w:rsid w:val="003E2CE0"/>
    <w:rsid w:val="00415835"/>
    <w:rsid w:val="00415CA4"/>
    <w:rsid w:val="0041730B"/>
    <w:rsid w:val="00422AE4"/>
    <w:rsid w:val="004310D4"/>
    <w:rsid w:val="00445BA1"/>
    <w:rsid w:val="00453A02"/>
    <w:rsid w:val="00454D9E"/>
    <w:rsid w:val="0046661B"/>
    <w:rsid w:val="004B20DE"/>
    <w:rsid w:val="004B41C7"/>
    <w:rsid w:val="004F7FC6"/>
    <w:rsid w:val="00507008"/>
    <w:rsid w:val="005544BD"/>
    <w:rsid w:val="00573C1E"/>
    <w:rsid w:val="00576DE9"/>
    <w:rsid w:val="0058743B"/>
    <w:rsid w:val="00590090"/>
    <w:rsid w:val="005B78C4"/>
    <w:rsid w:val="005E4858"/>
    <w:rsid w:val="005E4952"/>
    <w:rsid w:val="00614699"/>
    <w:rsid w:val="00622336"/>
    <w:rsid w:val="00623D86"/>
    <w:rsid w:val="00624C49"/>
    <w:rsid w:val="006730EA"/>
    <w:rsid w:val="006A3BB4"/>
    <w:rsid w:val="006B07DC"/>
    <w:rsid w:val="006C6362"/>
    <w:rsid w:val="006C7486"/>
    <w:rsid w:val="006F6DB9"/>
    <w:rsid w:val="00720D34"/>
    <w:rsid w:val="00724083"/>
    <w:rsid w:val="00727E7F"/>
    <w:rsid w:val="00741412"/>
    <w:rsid w:val="007513CE"/>
    <w:rsid w:val="00755FD2"/>
    <w:rsid w:val="007603C7"/>
    <w:rsid w:val="0076495D"/>
    <w:rsid w:val="007777F9"/>
    <w:rsid w:val="007B3BF4"/>
    <w:rsid w:val="007E4BE8"/>
    <w:rsid w:val="00802E24"/>
    <w:rsid w:val="0082469A"/>
    <w:rsid w:val="00846B91"/>
    <w:rsid w:val="00860E73"/>
    <w:rsid w:val="008779BF"/>
    <w:rsid w:val="00880631"/>
    <w:rsid w:val="008C658F"/>
    <w:rsid w:val="008C7555"/>
    <w:rsid w:val="008C7C95"/>
    <w:rsid w:val="008F6D20"/>
    <w:rsid w:val="00902590"/>
    <w:rsid w:val="0090448E"/>
    <w:rsid w:val="009124FA"/>
    <w:rsid w:val="009166E6"/>
    <w:rsid w:val="009278FE"/>
    <w:rsid w:val="009559D4"/>
    <w:rsid w:val="00957F93"/>
    <w:rsid w:val="009837AE"/>
    <w:rsid w:val="00992C52"/>
    <w:rsid w:val="0099325E"/>
    <w:rsid w:val="009A1BAA"/>
    <w:rsid w:val="009B754F"/>
    <w:rsid w:val="009C6E9D"/>
    <w:rsid w:val="009F27A7"/>
    <w:rsid w:val="009F5BFB"/>
    <w:rsid w:val="00A11606"/>
    <w:rsid w:val="00A21AF0"/>
    <w:rsid w:val="00A55604"/>
    <w:rsid w:val="00AA10D0"/>
    <w:rsid w:val="00AB2AFF"/>
    <w:rsid w:val="00AC1A07"/>
    <w:rsid w:val="00AC2295"/>
    <w:rsid w:val="00AC5E43"/>
    <w:rsid w:val="00AC6DF4"/>
    <w:rsid w:val="00B27D92"/>
    <w:rsid w:val="00B66D8F"/>
    <w:rsid w:val="00B85E66"/>
    <w:rsid w:val="00B9395F"/>
    <w:rsid w:val="00BA4226"/>
    <w:rsid w:val="00BC4A60"/>
    <w:rsid w:val="00BD57DB"/>
    <w:rsid w:val="00BD5E3A"/>
    <w:rsid w:val="00BE0512"/>
    <w:rsid w:val="00C00907"/>
    <w:rsid w:val="00C1742F"/>
    <w:rsid w:val="00C17F15"/>
    <w:rsid w:val="00C86896"/>
    <w:rsid w:val="00C90B26"/>
    <w:rsid w:val="00CA7490"/>
    <w:rsid w:val="00CB731D"/>
    <w:rsid w:val="00CE412E"/>
    <w:rsid w:val="00D0133A"/>
    <w:rsid w:val="00D5139A"/>
    <w:rsid w:val="00D60FE2"/>
    <w:rsid w:val="00D9104D"/>
    <w:rsid w:val="00DA54F9"/>
    <w:rsid w:val="00DB3C17"/>
    <w:rsid w:val="00DB3DDB"/>
    <w:rsid w:val="00DB4B77"/>
    <w:rsid w:val="00DC03CB"/>
    <w:rsid w:val="00DC1B45"/>
    <w:rsid w:val="00DF58D9"/>
    <w:rsid w:val="00DF7829"/>
    <w:rsid w:val="00E2182A"/>
    <w:rsid w:val="00E25ABA"/>
    <w:rsid w:val="00E86E68"/>
    <w:rsid w:val="00E90EB9"/>
    <w:rsid w:val="00EA52E8"/>
    <w:rsid w:val="00EB2009"/>
    <w:rsid w:val="00EC36B8"/>
    <w:rsid w:val="00EE24CD"/>
    <w:rsid w:val="00EE79A9"/>
    <w:rsid w:val="00F14C1B"/>
    <w:rsid w:val="00F23423"/>
    <w:rsid w:val="00F54EF3"/>
    <w:rsid w:val="00F5587B"/>
    <w:rsid w:val="00F661B5"/>
    <w:rsid w:val="00F67871"/>
    <w:rsid w:val="00FA19E9"/>
    <w:rsid w:val="00FA7D4D"/>
    <w:rsid w:val="00FB5AFF"/>
    <w:rsid w:val="00FC1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2CEF51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559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54D9E"/>
    <w:pPr>
      <w:spacing w:before="100" w:beforeAutospacing="1" w:after="100" w:afterAutospacing="1"/>
    </w:pPr>
    <w:rPr>
      <w:rFonts w:ascii="Times New Roman" w:hAnsi="Times New Roman" w:cs="Times New Roman"/>
      <w:lang w:eastAsia="ko-KR"/>
    </w:rPr>
  </w:style>
  <w:style w:type="character" w:styleId="Strong">
    <w:name w:val="Strong"/>
    <w:basedOn w:val="DefaultParagraphFont"/>
    <w:uiPriority w:val="22"/>
    <w:qFormat/>
    <w:rsid w:val="00454D9E"/>
    <w:rPr>
      <w:b/>
      <w:bCs/>
    </w:rPr>
  </w:style>
  <w:style w:type="paragraph" w:styleId="ListParagraph">
    <w:name w:val="List Paragraph"/>
    <w:basedOn w:val="Normal"/>
    <w:uiPriority w:val="34"/>
    <w:qFormat/>
    <w:rsid w:val="00454D9E"/>
    <w:pPr>
      <w:ind w:left="720"/>
      <w:contextualSpacing/>
    </w:pPr>
  </w:style>
  <w:style w:type="character" w:customStyle="1" w:styleId="a">
    <w:name w:val="a"/>
    <w:basedOn w:val="DefaultParagraphFont"/>
    <w:rsid w:val="00B85E66"/>
  </w:style>
  <w:style w:type="table" w:styleId="TableGrid">
    <w:name w:val="Table Grid"/>
    <w:basedOn w:val="TableNormal"/>
    <w:uiPriority w:val="39"/>
    <w:rsid w:val="00C174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spdfkit-8eut5gztkfn71zukw49x824t2">
    <w:name w:val="pspdfkit-8eut5gztkfn71zukw49x824t2"/>
    <w:basedOn w:val="DefaultParagraphFont"/>
    <w:rsid w:val="00E25ABA"/>
  </w:style>
  <w:style w:type="character" w:styleId="Hyperlink">
    <w:name w:val="Hyperlink"/>
    <w:basedOn w:val="DefaultParagraphFont"/>
    <w:uiPriority w:val="99"/>
    <w:unhideWhenUsed/>
    <w:rsid w:val="009837A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9837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98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5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9833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4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49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2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797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762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05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04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1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4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238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09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081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970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36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0788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5291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75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7837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595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83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58123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syracuseuniversity.yul1.qualtrics.com/jfe/preview/previewId/18600b7b-5216-4258-9359-5a6f97ef90a8/SV_cFPxGfuNTbcn4KW?Q_CHL=preview&amp;Q_SurveyVersionID=curren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06</Words>
  <Characters>231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oryung Nam</dc:creator>
  <cp:keywords/>
  <dc:description/>
  <cp:lastModifiedBy>Prasun Abhishek Sanjay Kumar Singh</cp:lastModifiedBy>
  <cp:revision>3</cp:revision>
  <dcterms:created xsi:type="dcterms:W3CDTF">2024-02-24T00:11:00Z</dcterms:created>
  <dcterms:modified xsi:type="dcterms:W3CDTF">2024-02-24T0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2e640e22da585fde5f94032329afc17184d8f0ecd95191d0b025e739591525</vt:lpwstr>
  </property>
</Properties>
</file>